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Pfaff Data - Small DNA (Gatherer): Contig Length [nt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8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4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28.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9.87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6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8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1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2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4.75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7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5.6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7.98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ograph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3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4.30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8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5.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02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berg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6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5.6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2.56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b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6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7.13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8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7.9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2.52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9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7.2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2.70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otj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4.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.31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4.8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3.37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ya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7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cau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8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ei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4.8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7.53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14:24Z</dcterms:created>
  <dcterms:modified xsi:type="dcterms:W3CDTF">2024-08-03T20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